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1AAF" w14:textId="77777777" w:rsidR="00446CC7" w:rsidRPr="00446CC7" w:rsidRDefault="00446CC7" w:rsidP="00DB4880">
      <w:pPr>
        <w:tabs>
          <w:tab w:val="left" w:pos="-720"/>
        </w:tabs>
        <w:suppressAutoHyphens/>
        <w:spacing w:line="240" w:lineRule="auto"/>
        <w:jc w:val="center"/>
        <w:rPr>
          <w:bCs/>
          <w:spacing w:val="-3"/>
          <w:sz w:val="24"/>
          <w:szCs w:val="24"/>
        </w:rPr>
      </w:pPr>
      <w:r w:rsidRPr="00446CC7">
        <w:rPr>
          <w:rFonts w:ascii="Calibri" w:hAnsi="Calibri" w:cs="Calibri"/>
          <w:b/>
          <w:bCs/>
          <w:spacing w:val="-3"/>
          <w:sz w:val="24"/>
          <w:szCs w:val="24"/>
        </w:rPr>
        <w:t>CITY OF FIRCREST</w:t>
      </w:r>
    </w:p>
    <w:p w14:paraId="42F7BFD0" w14:textId="7A5557E3" w:rsidR="00446CC7" w:rsidRPr="00446CC7" w:rsidRDefault="00EB576F" w:rsidP="00EB576F">
      <w:pPr>
        <w:tabs>
          <w:tab w:val="left" w:pos="-720"/>
        </w:tabs>
        <w:suppressAutoHyphens/>
        <w:spacing w:line="240" w:lineRule="auto"/>
        <w:jc w:val="center"/>
        <w:rPr>
          <w:rFonts w:ascii="Calibri" w:hAnsi="Calibri" w:cs="Calibri"/>
          <w:b/>
          <w:bCs/>
          <w:spacing w:val="-3"/>
          <w:sz w:val="24"/>
          <w:szCs w:val="24"/>
        </w:rPr>
      </w:pPr>
      <w:r>
        <w:rPr>
          <w:rFonts w:ascii="Calibri" w:hAnsi="Calibri" w:cs="Calibri"/>
          <w:b/>
          <w:bCs/>
          <w:spacing w:val="-3"/>
          <w:sz w:val="24"/>
          <w:szCs w:val="24"/>
        </w:rPr>
        <w:t>PLANNING COMMISSION</w:t>
      </w:r>
      <w:r w:rsidR="00446CC7" w:rsidRPr="00446CC7">
        <w:rPr>
          <w:rFonts w:ascii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spacing w:val="-3"/>
          <w:sz w:val="24"/>
          <w:szCs w:val="24"/>
        </w:rPr>
        <w:t>SPECIAL MEETING</w:t>
      </w:r>
    </w:p>
    <w:p w14:paraId="685466A7" w14:textId="3A50C7EC" w:rsidR="00EB576F" w:rsidRDefault="00EB576F" w:rsidP="00EB576F">
      <w:pPr>
        <w:pStyle w:val="NormalWeb"/>
        <w:shd w:val="clear" w:color="auto" w:fill="FFFFFF"/>
        <w:spacing w:before="0" w:beforeAutospacing="0" w:after="0" w:afterAutospacing="0"/>
        <w:rPr>
          <w:rFonts w:ascii="Montserrat" w:hAnsi="Montserrat"/>
          <w:color w:val="5D5D60"/>
        </w:rPr>
      </w:pPr>
      <w:bookmarkStart w:id="0" w:name="_Hlk51239536"/>
    </w:p>
    <w:p w14:paraId="0817C743" w14:textId="28FD868F" w:rsidR="00DB4880" w:rsidRPr="000C6376" w:rsidRDefault="00EB576F" w:rsidP="00EB576F">
      <w:pPr>
        <w:pStyle w:val="NormalWeb"/>
        <w:shd w:val="clear" w:color="auto" w:fill="FFFFFF"/>
        <w:spacing w:before="0" w:beforeAutospacing="0" w:after="375" w:afterAutospacing="0"/>
        <w:rPr>
          <w:bCs/>
          <w:spacing w:val="-3"/>
        </w:rPr>
      </w:pPr>
      <w:r w:rsidRPr="00EB576F">
        <w:rPr>
          <w:bCs/>
          <w:spacing w:val="-3"/>
        </w:rPr>
        <w:t>NOTICE IS HEREBY GIVEN that the Planning Commission will hold special meetings on July 19, 2022, for the sole purpose of discussing the proposed mixed-use development, located at 2119 Mildred Street. The meeting will commence at 6:00 PM at Fircrest City Hall, 115 Ramsdell Street, Fircrest WA 98466.</w:t>
      </w:r>
      <w:r>
        <w:rPr>
          <w:bCs/>
          <w:spacing w:val="-3"/>
        </w:rPr>
        <w:t xml:space="preserve"> </w:t>
      </w:r>
      <w:r w:rsidR="00FC70D5" w:rsidRPr="00FC70D5">
        <w:rPr>
          <w:bCs/>
          <w:spacing w:val="-3"/>
        </w:rPr>
        <w:t>Th</w:t>
      </w:r>
      <w:r>
        <w:rPr>
          <w:bCs/>
          <w:spacing w:val="-3"/>
        </w:rPr>
        <w:t>is</w:t>
      </w:r>
      <w:r w:rsidR="00FC70D5" w:rsidRPr="00FC70D5">
        <w:rPr>
          <w:bCs/>
          <w:spacing w:val="-3"/>
        </w:rPr>
        <w:t xml:space="preserve"> meeting </w:t>
      </w:r>
      <w:r>
        <w:rPr>
          <w:bCs/>
          <w:spacing w:val="-3"/>
        </w:rPr>
        <w:t>is</w:t>
      </w:r>
      <w:r w:rsidR="00FC70D5" w:rsidRPr="00FC70D5">
        <w:rPr>
          <w:bCs/>
          <w:spacing w:val="-3"/>
        </w:rPr>
        <w:t xml:space="preserve"> open to the public.  </w:t>
      </w:r>
      <w:r>
        <w:rPr>
          <w:bCs/>
          <w:spacing w:val="-3"/>
        </w:rPr>
        <w:t xml:space="preserve">For questions, please email </w:t>
      </w:r>
      <w:r w:rsidR="00FC70D5">
        <w:rPr>
          <w:bCs/>
          <w:spacing w:val="-3"/>
        </w:rPr>
        <w:t>jwestman@cityoffircrest.net</w:t>
      </w:r>
      <w:r w:rsidR="00446CC7">
        <w:rPr>
          <w:bCs/>
          <w:spacing w:val="-3"/>
        </w:rPr>
        <w:t xml:space="preserve">. </w:t>
      </w:r>
      <w:r>
        <w:rPr>
          <w:bCs/>
          <w:spacing w:val="-3"/>
        </w:rPr>
        <w:t>You may also v</w:t>
      </w:r>
      <w:r w:rsidR="00446CC7" w:rsidRPr="00446CC7">
        <w:rPr>
          <w:bCs/>
          <w:spacing w:val="-3"/>
        </w:rPr>
        <w:t>isit the City’s website for more information</w:t>
      </w:r>
      <w:r w:rsidR="00446CC7">
        <w:rPr>
          <w:bCs/>
          <w:spacing w:val="-3"/>
        </w:rPr>
        <w:t xml:space="preserve"> at</w:t>
      </w:r>
      <w:r w:rsidR="00446CC7" w:rsidRPr="00446CC7">
        <w:rPr>
          <w:bCs/>
          <w:spacing w:val="-3"/>
        </w:rPr>
        <w:t xml:space="preserve"> www.cityoffircrest.net.</w:t>
      </w:r>
      <w:bookmarkEnd w:id="0"/>
    </w:p>
    <w:sectPr w:rsidR="00DB4880" w:rsidRPr="000C6376" w:rsidSect="00FC70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jY2NDAwt7A0NzdU0lEKTi0uzszPAykwrAUA3REohiwAAAA="/>
  </w:docVars>
  <w:rsids>
    <w:rsidRoot w:val="005B664F"/>
    <w:rsid w:val="00003639"/>
    <w:rsid w:val="00067D80"/>
    <w:rsid w:val="00072D9C"/>
    <w:rsid w:val="00083F5B"/>
    <w:rsid w:val="000A4B6F"/>
    <w:rsid w:val="000C14AC"/>
    <w:rsid w:val="000C58CA"/>
    <w:rsid w:val="000C6376"/>
    <w:rsid w:val="00155C5F"/>
    <w:rsid w:val="001563D5"/>
    <w:rsid w:val="00156514"/>
    <w:rsid w:val="001719EC"/>
    <w:rsid w:val="001760D1"/>
    <w:rsid w:val="0018253A"/>
    <w:rsid w:val="001B4273"/>
    <w:rsid w:val="001E1535"/>
    <w:rsid w:val="00202BD3"/>
    <w:rsid w:val="0023044E"/>
    <w:rsid w:val="00243DC3"/>
    <w:rsid w:val="00254BA8"/>
    <w:rsid w:val="002C1FB3"/>
    <w:rsid w:val="002C5C63"/>
    <w:rsid w:val="002D6B17"/>
    <w:rsid w:val="002F39FD"/>
    <w:rsid w:val="002F3C4D"/>
    <w:rsid w:val="00300A9F"/>
    <w:rsid w:val="0034130A"/>
    <w:rsid w:val="00341AB2"/>
    <w:rsid w:val="00347FC7"/>
    <w:rsid w:val="0036544F"/>
    <w:rsid w:val="00374F01"/>
    <w:rsid w:val="00377D52"/>
    <w:rsid w:val="003C7CA2"/>
    <w:rsid w:val="00425B81"/>
    <w:rsid w:val="004333B6"/>
    <w:rsid w:val="00446CC7"/>
    <w:rsid w:val="00451DE4"/>
    <w:rsid w:val="004565CC"/>
    <w:rsid w:val="0046178A"/>
    <w:rsid w:val="00501938"/>
    <w:rsid w:val="005029FF"/>
    <w:rsid w:val="00510760"/>
    <w:rsid w:val="00517D88"/>
    <w:rsid w:val="0052419C"/>
    <w:rsid w:val="00525639"/>
    <w:rsid w:val="00555013"/>
    <w:rsid w:val="00557726"/>
    <w:rsid w:val="00562705"/>
    <w:rsid w:val="00567010"/>
    <w:rsid w:val="00570426"/>
    <w:rsid w:val="005B664F"/>
    <w:rsid w:val="005D7B64"/>
    <w:rsid w:val="0065094F"/>
    <w:rsid w:val="0065414E"/>
    <w:rsid w:val="00663643"/>
    <w:rsid w:val="006B1220"/>
    <w:rsid w:val="006D608E"/>
    <w:rsid w:val="006F43BE"/>
    <w:rsid w:val="0076497F"/>
    <w:rsid w:val="00785219"/>
    <w:rsid w:val="00797250"/>
    <w:rsid w:val="007A23FB"/>
    <w:rsid w:val="007C095F"/>
    <w:rsid w:val="007C2D02"/>
    <w:rsid w:val="007E1885"/>
    <w:rsid w:val="007E2020"/>
    <w:rsid w:val="00870D3C"/>
    <w:rsid w:val="008846C7"/>
    <w:rsid w:val="009011C5"/>
    <w:rsid w:val="00917709"/>
    <w:rsid w:val="009177E5"/>
    <w:rsid w:val="00966E8B"/>
    <w:rsid w:val="009A322A"/>
    <w:rsid w:val="009B5155"/>
    <w:rsid w:val="009B6E6E"/>
    <w:rsid w:val="009E0528"/>
    <w:rsid w:val="009F5BA6"/>
    <w:rsid w:val="00A271F0"/>
    <w:rsid w:val="00A566AE"/>
    <w:rsid w:val="00AF1734"/>
    <w:rsid w:val="00AF44A2"/>
    <w:rsid w:val="00B421E5"/>
    <w:rsid w:val="00B92AFA"/>
    <w:rsid w:val="00BA1B25"/>
    <w:rsid w:val="00BA518F"/>
    <w:rsid w:val="00BA7B36"/>
    <w:rsid w:val="00BC6461"/>
    <w:rsid w:val="00BF53CE"/>
    <w:rsid w:val="00C001AC"/>
    <w:rsid w:val="00C10E68"/>
    <w:rsid w:val="00C16313"/>
    <w:rsid w:val="00C21784"/>
    <w:rsid w:val="00C27A02"/>
    <w:rsid w:val="00CD31E5"/>
    <w:rsid w:val="00CD4117"/>
    <w:rsid w:val="00D00232"/>
    <w:rsid w:val="00D32B21"/>
    <w:rsid w:val="00D52345"/>
    <w:rsid w:val="00D544E6"/>
    <w:rsid w:val="00D803FF"/>
    <w:rsid w:val="00DB4880"/>
    <w:rsid w:val="00DB4BB9"/>
    <w:rsid w:val="00E11CCE"/>
    <w:rsid w:val="00E2082A"/>
    <w:rsid w:val="00E52627"/>
    <w:rsid w:val="00E71573"/>
    <w:rsid w:val="00EB576F"/>
    <w:rsid w:val="00EB5BFF"/>
    <w:rsid w:val="00EE25BF"/>
    <w:rsid w:val="00EE5F82"/>
    <w:rsid w:val="00EF6E8B"/>
    <w:rsid w:val="00EF7C73"/>
    <w:rsid w:val="00F22CAB"/>
    <w:rsid w:val="00F3135E"/>
    <w:rsid w:val="00F60655"/>
    <w:rsid w:val="00FC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D98E2F"/>
  <w15:docId w15:val="{E05A916D-F3D7-4EB6-83AB-BF7DB22CC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64F"/>
    <w:pPr>
      <w:spacing w:line="473" w:lineRule="exact"/>
    </w:pPr>
    <w:rPr>
      <w:rFonts w:eastAsia="Times New Roman"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EB5BFF"/>
    <w:pPr>
      <w:tabs>
        <w:tab w:val="left" w:pos="-720"/>
        <w:tab w:val="left" w:pos="0"/>
      </w:tabs>
      <w:suppressAutoHyphens/>
      <w:spacing w:line="240" w:lineRule="atLeast"/>
      <w:ind w:left="720" w:right="720"/>
      <w:jc w:val="both"/>
    </w:pPr>
    <w:rPr>
      <w:b/>
      <w:spacing w:val="-3"/>
      <w:sz w:val="24"/>
    </w:rPr>
  </w:style>
  <w:style w:type="paragraph" w:customStyle="1" w:styleId="SingleSpacing">
    <w:name w:val="Single Spacing"/>
    <w:basedOn w:val="Normal"/>
    <w:rsid w:val="00567010"/>
    <w:pPr>
      <w:spacing w:line="237" w:lineRule="exact"/>
    </w:pPr>
  </w:style>
  <w:style w:type="paragraph" w:styleId="Title">
    <w:name w:val="Title"/>
    <w:basedOn w:val="Normal"/>
    <w:link w:val="TitleChar"/>
    <w:qFormat/>
    <w:rsid w:val="009E0528"/>
    <w:pPr>
      <w:jc w:val="center"/>
    </w:pPr>
    <w:rPr>
      <w:b/>
      <w:bCs/>
      <w:sz w:val="24"/>
    </w:rPr>
  </w:style>
  <w:style w:type="character" w:customStyle="1" w:styleId="TitleChar">
    <w:name w:val="Title Char"/>
    <w:link w:val="Title"/>
    <w:rsid w:val="009E0528"/>
    <w:rPr>
      <w:rFonts w:eastAsia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15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B5155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uiPriority w:val="99"/>
    <w:unhideWhenUsed/>
    <w:rsid w:val="00AF173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46CC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0D5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C70D5"/>
    <w:rPr>
      <w:rFonts w:eastAsia="Times New Roman"/>
      <w:sz w:val="18"/>
    </w:rPr>
  </w:style>
  <w:style w:type="paragraph" w:styleId="NormalWeb">
    <w:name w:val="Normal (Web)"/>
    <w:basedOn w:val="Normal"/>
    <w:uiPriority w:val="99"/>
    <w:unhideWhenUsed/>
    <w:rsid w:val="00EB576F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uiPriority w:val="22"/>
    <w:qFormat/>
    <w:rsid w:val="00EB57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4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739DCC-6D24-460B-8600-DC3F12E64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Westman</dc:creator>
  <cp:keywords/>
  <cp:lastModifiedBy>Jayne Westman</cp:lastModifiedBy>
  <cp:revision>2</cp:revision>
  <cp:lastPrinted>2019-09-25T16:25:00Z</cp:lastPrinted>
  <dcterms:created xsi:type="dcterms:W3CDTF">2022-07-08T06:04:00Z</dcterms:created>
  <dcterms:modified xsi:type="dcterms:W3CDTF">2022-07-08T06:04:00Z</dcterms:modified>
</cp:coreProperties>
</file>